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573E" w:rsidRDefault="002D1584" w:rsidP="002D1584">
      <w:pPr>
        <w:jc w:val="center"/>
      </w:pPr>
      <w:r>
        <w:t>CS-344 Guide 7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First steps with tensorflow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Do you believe that tensorflow can be used to encode anything you can imagine?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Compare and contrast tf.estimator vs. SciKit-Learn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What is a tensor?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Note: we include the pandas tutorial below; save the tensorflow and synthetic features tutorials for the lab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Generalization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Occam’s razor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IID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Stationarity: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Training and test sets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Should we randomize our examples before splitting the train/set sets?  If so, why; if not, why not?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Validation set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Compare and contrast train vs validation vs test datasets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Pandas: Do Google’s Intro to Pandas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bookmarkStart w:id="0" w:name="_GoBack"/>
      <w:bookmarkEnd w:id="0"/>
    </w:p>
    <w:sectPr w:rsidR="002D15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62C9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TKxMDQ3M7IwtjBR0lEKTi0uzszPAykwrAUAV/IwQiwAAAA="/>
  </w:docVars>
  <w:rsids>
    <w:rsidRoot w:val="00CC3332"/>
    <w:rsid w:val="0011573E"/>
    <w:rsid w:val="002D1584"/>
    <w:rsid w:val="00CC3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DFE86"/>
  <w15:chartTrackingRefBased/>
  <w15:docId w15:val="{C9EAC83F-0AB0-4F83-AF2C-7E8327786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15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7</Words>
  <Characters>499</Characters>
  <Application>Microsoft Office Word</Application>
  <DocSecurity>0</DocSecurity>
  <Lines>4</Lines>
  <Paragraphs>1</Paragraphs>
  <ScaleCrop>false</ScaleCrop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2</cp:revision>
  <dcterms:created xsi:type="dcterms:W3CDTF">2019-03-07T17:14:00Z</dcterms:created>
  <dcterms:modified xsi:type="dcterms:W3CDTF">2019-03-07T17:17:00Z</dcterms:modified>
</cp:coreProperties>
</file>